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532F0" w14:textId="77777777" w:rsidR="00646FB9" w:rsidRDefault="00646FB9" w:rsidP="00646FB9"/>
    <w:p w14:paraId="3B0FD8B6" w14:textId="5F2F56F1" w:rsidR="00646FB9" w:rsidRDefault="00646FB9" w:rsidP="00BA49CA">
      <w:pPr>
        <w:spacing w:line="276" w:lineRule="auto"/>
      </w:pPr>
      <w:r w:rsidRPr="00646FB9">
        <w:rPr>
          <w:b/>
        </w:rPr>
        <w:t>Project Title:</w:t>
      </w:r>
      <w:r>
        <w:t xml:space="preserve"> </w:t>
      </w:r>
      <w:r w:rsidR="00EE70D4">
        <w:tab/>
      </w:r>
      <w:r w:rsidR="00B92E21">
        <w:tab/>
      </w:r>
      <w:r w:rsidR="00B92E21">
        <w:fldChar w:fldCharType="begin">
          <w:ffData>
            <w:name w:val="Text8"/>
            <w:enabled/>
            <w:calcOnExit w:val="0"/>
            <w:textInput/>
          </w:ffData>
        </w:fldChar>
      </w:r>
      <w:bookmarkStart w:id="0" w:name="Text8"/>
      <w:r w:rsidR="00B92E21">
        <w:instrText xml:space="preserve"> FORMTEXT </w:instrText>
      </w:r>
      <w:r w:rsidR="00B92E21">
        <w:fldChar w:fldCharType="separate"/>
      </w:r>
      <w:r w:rsidR="00B439B7">
        <w:t>Bro-Online: Web App, Social Networking</w:t>
      </w:r>
      <w:r w:rsidR="00B92E21">
        <w:fldChar w:fldCharType="end"/>
      </w:r>
      <w:bookmarkEnd w:id="0"/>
    </w:p>
    <w:p w14:paraId="5831340B" w14:textId="64769251" w:rsidR="00B92E21" w:rsidRDefault="00B92E21" w:rsidP="00BA49CA">
      <w:pPr>
        <w:spacing w:line="276" w:lineRule="auto"/>
      </w:pPr>
      <w:r w:rsidRPr="00B92E21">
        <w:rPr>
          <w:b/>
        </w:rPr>
        <w:t>Student:</w:t>
      </w:r>
      <w:r>
        <w:tab/>
      </w:r>
      <w:r>
        <w:tab/>
      </w:r>
      <w:r>
        <w:tab/>
      </w:r>
      <w:r>
        <w:fldChar w:fldCharType="begin">
          <w:ffData>
            <w:name w:val="Text7"/>
            <w:enabled/>
            <w:calcOnExit w:val="0"/>
            <w:textInput/>
          </w:ffData>
        </w:fldChar>
      </w:r>
      <w:bookmarkStart w:id="1" w:name="Text7"/>
      <w:r>
        <w:instrText xml:space="preserve"> FORMTEXT </w:instrText>
      </w:r>
      <w:r>
        <w:fldChar w:fldCharType="separate"/>
      </w:r>
      <w:r w:rsidR="00B439B7">
        <w:rPr>
          <w:noProof/>
        </w:rPr>
        <w:t>Ajaya Rai</w:t>
      </w:r>
      <w:r>
        <w:fldChar w:fldCharType="end"/>
      </w:r>
      <w:bookmarkEnd w:id="1"/>
    </w:p>
    <w:p w14:paraId="69F98872" w14:textId="57062AFC" w:rsidR="00EE70D4" w:rsidRDefault="00F927A9" w:rsidP="00BA49CA">
      <w:pPr>
        <w:spacing w:line="276" w:lineRule="auto"/>
      </w:pPr>
      <w:r>
        <w:rPr>
          <w:b/>
        </w:rPr>
        <w:t>Supervisor</w:t>
      </w:r>
      <w:r w:rsidR="00EE70D4" w:rsidRPr="00EE70D4">
        <w:rPr>
          <w:b/>
        </w:rPr>
        <w:t xml:space="preserve">: </w:t>
      </w:r>
      <w:r w:rsidR="00EE70D4">
        <w:rPr>
          <w:b/>
        </w:rPr>
        <w:tab/>
      </w:r>
      <w:r w:rsidR="00EE70D4">
        <w:rPr>
          <w:b/>
        </w:rPr>
        <w:tab/>
      </w:r>
      <w:r w:rsidR="00711285">
        <w:rPr>
          <w:b/>
        </w:rPr>
        <w:tab/>
      </w:r>
      <w:r w:rsidR="00EE70D4">
        <w:fldChar w:fldCharType="begin">
          <w:ffData>
            <w:name w:val="Text5"/>
            <w:enabled/>
            <w:calcOnExit w:val="0"/>
            <w:textInput/>
          </w:ffData>
        </w:fldChar>
      </w:r>
      <w:bookmarkStart w:id="2" w:name="Text5"/>
      <w:r w:rsidR="00EE70D4">
        <w:instrText xml:space="preserve"> FORMTEXT </w:instrText>
      </w:r>
      <w:r w:rsidR="00EE70D4">
        <w:fldChar w:fldCharType="separate"/>
      </w:r>
      <w:r w:rsidR="00B439B7">
        <w:rPr>
          <w:noProof/>
        </w:rPr>
        <w:t>Dr David Richerby</w:t>
      </w:r>
      <w:r w:rsidR="00EE70D4">
        <w:fldChar w:fldCharType="end"/>
      </w:r>
      <w:bookmarkEnd w:id="2"/>
    </w:p>
    <w:p w14:paraId="76FEC169" w14:textId="77777777" w:rsidR="00646FB9" w:rsidRDefault="00646FB9" w:rsidP="00646FB9"/>
    <w:p w14:paraId="55ADCBC3" w14:textId="77777777" w:rsidR="00646FB9" w:rsidRDefault="00646FB9" w:rsidP="00646FB9"/>
    <w:p w14:paraId="076ED3DB" w14:textId="532196F0" w:rsidR="00646FB9" w:rsidRPr="00646FB9" w:rsidRDefault="00F927A9" w:rsidP="00646FB9">
      <w:pPr>
        <w:ind w:left="-709" w:firstLine="709"/>
        <w:rPr>
          <w:b/>
        </w:rPr>
      </w:pPr>
      <w:r>
        <w:rPr>
          <w:b/>
        </w:rPr>
        <w:t>Abstract.</w:t>
      </w:r>
    </w:p>
    <w:p w14:paraId="06C96F62" w14:textId="5CD31650" w:rsidR="00646FB9" w:rsidRDefault="00646FB9" w:rsidP="00B92E21"/>
    <w:p w14:paraId="3C9482B3" w14:textId="55D7DA9D" w:rsidR="00B439B7" w:rsidRDefault="00B92E21" w:rsidP="00B439B7">
      <w:r>
        <w:fldChar w:fldCharType="begin">
          <w:ffData>
            <w:name w:val="Text9"/>
            <w:enabled/>
            <w:calcOnExit w:val="0"/>
            <w:textInput>
              <w:default w:val="Replace this text with approximately ½ page of text describing your project outcomes. Focus on what will attract people to your poster. Add any acknowledgements at the end, for example if you have worked with as company."/>
            </w:textInput>
          </w:ffData>
        </w:fldChar>
      </w:r>
      <w:bookmarkStart w:id="3" w:name="Text9"/>
      <w:r>
        <w:instrText xml:space="preserve"> FORMTEXT </w:instrText>
      </w:r>
      <w:r>
        <w:fldChar w:fldCharType="separate"/>
      </w:r>
      <w:r w:rsidR="00B439B7">
        <w:t>Web Application which is used to form and maintain the groups. Built via ReactJS and Firebase. As a user, you can register and login to the site. Then, you can create/delete groups. You can add/remove members. Furthermore, you can search for people and the other groups from the search page, and group chat via messaging.</w:t>
      </w:r>
    </w:p>
    <w:p w14:paraId="54EAA502" w14:textId="77777777" w:rsidR="00B439B7" w:rsidRDefault="00B439B7" w:rsidP="00B439B7"/>
    <w:p w14:paraId="2866DC14" w14:textId="64F9EEDE" w:rsidR="00B439B7" w:rsidRDefault="00B439B7" w:rsidP="00B439B7">
      <w:r>
        <w:t>This application purpose is to give people a tool to form groups, which they can use for their goal, e.g. self-improvement.</w:t>
      </w:r>
    </w:p>
    <w:p w14:paraId="634DADD0" w14:textId="77777777" w:rsidR="00B439B7" w:rsidRDefault="00B439B7" w:rsidP="00B439B7"/>
    <w:p w14:paraId="290BD128" w14:textId="1A7A0328" w:rsidR="00B92E21" w:rsidRPr="00B92E21" w:rsidRDefault="00B439B7" w:rsidP="00B439B7">
      <w:r>
        <w:t>The idea of brotherhood has influenced this product</w:t>
      </w:r>
      <w:r w:rsidR="00B92E21">
        <w:rPr>
          <w:noProof/>
        </w:rPr>
        <w:t>.</w:t>
      </w:r>
      <w:r w:rsidR="00B92E21">
        <w:fldChar w:fldCharType="end"/>
      </w:r>
      <w:bookmarkEnd w:id="3"/>
    </w:p>
    <w:sectPr w:rsidR="00B92E21" w:rsidRPr="00B92E21" w:rsidSect="00646FB9">
      <w:pgSz w:w="11900" w:h="16840"/>
      <w:pgMar w:top="1440" w:right="843"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Full" w:cryptAlgorithmClass="hash" w:cryptAlgorithmType="typeAny" w:cryptAlgorithmSid="4" w:cryptSpinCount="100000" w:hash="Z8hjbS7aO3UFug7fBH+1sB1im2c=" w:salt="Un7gz+AiKsx6/WWO81QQXA=="/>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DYxNDI2MTID8pR0lIJTi4sz8/NACgxrAXtyuYUsAAAA"/>
  </w:docVars>
  <w:rsids>
    <w:rsidRoot w:val="00646FB9"/>
    <w:rsid w:val="00646FB9"/>
    <w:rsid w:val="00711285"/>
    <w:rsid w:val="007F6E74"/>
    <w:rsid w:val="00A1042D"/>
    <w:rsid w:val="00B439B7"/>
    <w:rsid w:val="00B92E21"/>
    <w:rsid w:val="00BA49CA"/>
    <w:rsid w:val="00CD647F"/>
    <w:rsid w:val="00EE70D4"/>
    <w:rsid w:val="00F927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9D104C"/>
  <w14:defaultImageDpi w14:val="330"/>
  <w15:docId w15:val="{303B8468-0330-498A-A6AC-DB5173DCC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46F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ECF50-695B-8C44-9D40-1381BB39B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01</Words>
  <Characters>580</Characters>
  <Application>Microsoft Office Word</Application>
  <DocSecurity>0</DocSecurity>
  <Lines>4</Lines>
  <Paragraphs>1</Paragraphs>
  <ScaleCrop>false</ScaleCrop>
  <Company>University of Essex</Company>
  <LinksUpToDate>false</LinksUpToDate>
  <CharactersWithSpaces>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Vickers</dc:creator>
  <cp:keywords/>
  <dc:description/>
  <cp:lastModifiedBy>ajaya rai</cp:lastModifiedBy>
  <cp:revision>3</cp:revision>
  <dcterms:created xsi:type="dcterms:W3CDTF">2015-02-27T08:27:00Z</dcterms:created>
  <dcterms:modified xsi:type="dcterms:W3CDTF">2021-03-14T13:57:00Z</dcterms:modified>
</cp:coreProperties>
</file>